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561E1E" w14:textId="716E9CB7" w:rsidR="00A9039D" w:rsidRPr="0063456D" w:rsidRDefault="00AE6713" w:rsidP="0063456D">
      <w:pPr>
        <w:jc w:val="right"/>
        <w:rPr>
          <w:highlight w:val="yellow"/>
        </w:rPr>
      </w:pPr>
      <w:r w:rsidRPr="0063456D">
        <w:rPr>
          <w:rFonts w:ascii="Garamond" w:hAnsi="Garamond"/>
          <w:b/>
          <w:smallCaps/>
          <w:noProof/>
          <w:sz w:val="48"/>
          <w:szCs w:val="44"/>
          <w:highlight w:val="yellow"/>
          <w:u w:val="single"/>
        </w:rPr>
        <w:drawing>
          <wp:anchor distT="0" distB="0" distL="114300" distR="114300" simplePos="0" relativeHeight="251661312" behindDoc="0" locked="0" layoutInCell="1" allowOverlap="1" wp14:anchorId="77506B2B" wp14:editId="74F5326E">
            <wp:simplePos x="0" y="0"/>
            <wp:positionH relativeFrom="column">
              <wp:posOffset>31115</wp:posOffset>
            </wp:positionH>
            <wp:positionV relativeFrom="paragraph">
              <wp:posOffset>-2540</wp:posOffset>
            </wp:positionV>
            <wp:extent cx="3706029" cy="831480"/>
            <wp:effectExtent l="0" t="0" r="2540" b="0"/>
            <wp:wrapNone/>
            <wp:docPr id="2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SPH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6029" cy="83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3456D" w:rsidRPr="0063456D">
        <w:rPr>
          <w:noProof/>
          <w:highlight w:val="yellow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0C0EE52" wp14:editId="3B7EFD09">
                <wp:simplePos x="0" y="0"/>
                <wp:positionH relativeFrom="column">
                  <wp:posOffset>4343400</wp:posOffset>
                </wp:positionH>
                <wp:positionV relativeFrom="paragraph">
                  <wp:posOffset>0</wp:posOffset>
                </wp:positionV>
                <wp:extent cx="2374265" cy="140398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2329D9" w14:textId="2F271366" w:rsidR="0063456D" w:rsidRPr="001A6D9D" w:rsidRDefault="0063456D" w:rsidP="0063456D">
                            <w:pPr>
                              <w:jc w:val="right"/>
                              <w:rPr>
                                <w:rFonts w:ascii="gotham" w:hAnsi="gotham"/>
                              </w:rPr>
                            </w:pPr>
                            <w:r w:rsidRPr="001A6D9D">
                              <w:rPr>
                                <w:rFonts w:ascii="gotham medium" w:hAnsi="gotham medium"/>
                                <w:b/>
                              </w:rPr>
                              <w:t>Office of Academic Services</w:t>
                            </w:r>
                            <w:r w:rsidR="00BE2842" w:rsidRPr="001A6D9D">
                              <w:rPr>
                                <w:rFonts w:ascii="gotham" w:hAnsi="gotham"/>
                              </w:rPr>
                              <w:br/>
                            </w:r>
                            <w:r w:rsidRPr="001A6D9D">
                              <w:rPr>
                                <w:rFonts w:ascii="gotham" w:hAnsi="gotham"/>
                              </w:rPr>
                              <w:t>EAD 716</w:t>
                            </w:r>
                            <w:r w:rsidRPr="001A6D9D">
                              <w:rPr>
                                <w:rFonts w:ascii="gotham" w:hAnsi="gotham"/>
                              </w:rPr>
                              <w:br/>
                              <w:t>Phone: 817-735-</w:t>
                            </w:r>
                            <w:r w:rsidR="00EA1F43" w:rsidRPr="001A6D9D">
                              <w:rPr>
                                <w:rFonts w:ascii="gotham" w:hAnsi="gotham"/>
                              </w:rPr>
                              <w:t>0489</w:t>
                            </w:r>
                            <w:r w:rsidRPr="001A6D9D">
                              <w:rPr>
                                <w:rFonts w:ascii="gotham" w:hAnsi="gotham"/>
                              </w:rPr>
                              <w:br/>
                            </w:r>
                            <w:r w:rsidR="00842A71">
                              <w:rPr>
                                <w:rFonts w:ascii="gotham" w:hAnsi="gotham"/>
                              </w:rPr>
                              <w:t>sphacademics</w:t>
                            </w:r>
                            <w:r w:rsidRPr="001A6D9D">
                              <w:rPr>
                                <w:rFonts w:ascii="gotham" w:hAnsi="gotham"/>
                              </w:rPr>
                              <w:t>@unthsc.ed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0C0EE5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42pt;margin-top:0;width:186.95pt;height:110.55pt;z-index:251665408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" stroked="f">
                <v:textbox style="mso-fit-shape-to-text:t">
                  <w:txbxContent>
                    <w:p w14:paraId="532329D9" w14:textId="2F271366" w:rsidR="0063456D" w:rsidRPr="001A6D9D" w:rsidRDefault="0063456D" w:rsidP="0063456D">
                      <w:pPr>
                        <w:jc w:val="right"/>
                        <w:rPr>
                          <w:rFonts w:ascii="gotham" w:hAnsi="gotham"/>
                        </w:rPr>
                      </w:pPr>
                      <w:r w:rsidRPr="001A6D9D">
                        <w:rPr>
                          <w:rFonts w:ascii="gotham medium" w:hAnsi="gotham medium"/>
                          <w:b/>
                        </w:rPr>
                        <w:t>Office of Academic Services</w:t>
                      </w:r>
                      <w:r w:rsidR="00BE2842" w:rsidRPr="001A6D9D">
                        <w:rPr>
                          <w:rFonts w:ascii="gotham" w:hAnsi="gotham"/>
                        </w:rPr>
                        <w:br/>
                      </w:r>
                      <w:r w:rsidRPr="001A6D9D">
                        <w:rPr>
                          <w:rFonts w:ascii="gotham" w:hAnsi="gotham"/>
                        </w:rPr>
                        <w:t>EAD 716</w:t>
                      </w:r>
                      <w:r w:rsidRPr="001A6D9D">
                        <w:rPr>
                          <w:rFonts w:ascii="gotham" w:hAnsi="gotham"/>
                        </w:rPr>
                        <w:br/>
                        <w:t>Phone: 817-735-</w:t>
                      </w:r>
                      <w:r w:rsidR="00EA1F43" w:rsidRPr="001A6D9D">
                        <w:rPr>
                          <w:rFonts w:ascii="gotham" w:hAnsi="gotham"/>
                        </w:rPr>
                        <w:t>0489</w:t>
                      </w:r>
                      <w:r w:rsidRPr="001A6D9D">
                        <w:rPr>
                          <w:rFonts w:ascii="gotham" w:hAnsi="gotham"/>
                        </w:rPr>
                        <w:br/>
                      </w:r>
                      <w:r w:rsidR="00842A71">
                        <w:rPr>
                          <w:rFonts w:ascii="gotham" w:hAnsi="gotham"/>
                        </w:rPr>
                        <w:t>sphacademics</w:t>
                      </w:r>
                      <w:r w:rsidRPr="001A6D9D">
                        <w:rPr>
                          <w:rFonts w:ascii="gotham" w:hAnsi="gotham"/>
                        </w:rPr>
                        <w:t>@unthsc.edu</w:t>
                      </w:r>
                    </w:p>
                  </w:txbxContent>
                </v:textbox>
              </v:shape>
            </w:pict>
          </mc:Fallback>
        </mc:AlternateContent>
      </w:r>
    </w:p>
    <w:p w14:paraId="5CCE3AA7" w14:textId="77777777" w:rsidR="001B3415" w:rsidRDefault="0063456D" w:rsidP="0063456D">
      <w:pPr>
        <w:jc w:val="right"/>
        <w:rPr>
          <w:rFonts w:ascii="Garamond" w:hAnsi="Garamond"/>
          <w:b/>
          <w:smallCaps/>
          <w:sz w:val="48"/>
          <w:szCs w:val="44"/>
          <w:u w:val="single"/>
        </w:rPr>
      </w:pPr>
      <w:r>
        <w:rPr>
          <w:rFonts w:ascii="Garamond" w:hAnsi="Garamond"/>
          <w:b/>
          <w:smallCaps/>
          <w:noProof/>
          <w:sz w:val="48"/>
          <w:szCs w:val="44"/>
          <w:u w:val="single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23D2D68" wp14:editId="7003B776">
                <wp:simplePos x="0" y="0"/>
                <wp:positionH relativeFrom="column">
                  <wp:posOffset>7370445</wp:posOffset>
                </wp:positionH>
                <wp:positionV relativeFrom="paragraph">
                  <wp:posOffset>467995</wp:posOffset>
                </wp:positionV>
                <wp:extent cx="2286000" cy="940435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0" cy="9404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080609" w14:textId="77777777" w:rsidR="0063456D" w:rsidRDefault="0063456D" w:rsidP="00ED02E4">
                            <w:pPr>
                              <w:spacing w:line="60" w:lineRule="exact"/>
                              <w:jc w:val="right"/>
                            </w:pPr>
                          </w:p>
                          <w:p w14:paraId="07DC3428" w14:textId="77777777" w:rsidR="0063456D" w:rsidRDefault="0063456D" w:rsidP="00ED02E4">
                            <w:pPr>
                              <w:spacing w:line="60" w:lineRule="exact"/>
                              <w:jc w:val="right"/>
                            </w:pPr>
                          </w:p>
                          <w:p w14:paraId="25C98E71" w14:textId="77777777" w:rsidR="0063456D" w:rsidRPr="00131E9C" w:rsidRDefault="0063456D" w:rsidP="00ED02E4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jc w:val="right"/>
                              <w:rPr>
                                <w:rFonts w:ascii="Calibri" w:hAnsi="Calibri" w:cs="Arial"/>
                                <w:b/>
                              </w:rPr>
                            </w:pPr>
                            <w:r w:rsidRPr="00131E9C">
                              <w:rPr>
                                <w:rFonts w:ascii="Calibri" w:hAnsi="Calibri" w:cs="Arial"/>
                                <w:b/>
                              </w:rPr>
                              <w:t>Office of Academic Services</w:t>
                            </w:r>
                          </w:p>
                          <w:p w14:paraId="406A4976" w14:textId="77777777" w:rsidR="0063456D" w:rsidRPr="00426412" w:rsidRDefault="0063456D" w:rsidP="00ED02E4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jc w:val="right"/>
                              <w:rPr>
                                <w:rFonts w:ascii="Calibri" w:hAnsi="Calibri" w:cs="Arial"/>
                              </w:rPr>
                            </w:pPr>
                            <w:r w:rsidRPr="00426412">
                              <w:rPr>
                                <w:rFonts w:ascii="Calibri" w:hAnsi="Calibri" w:cs="Arial"/>
                              </w:rPr>
                              <w:t>CEEAD 716</w:t>
                            </w:r>
                          </w:p>
                          <w:p w14:paraId="4891077D" w14:textId="77777777" w:rsidR="0063456D" w:rsidRPr="00B75F7D" w:rsidRDefault="0063456D" w:rsidP="00ED02E4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jc w:val="right"/>
                              <w:rPr>
                                <w:rFonts w:ascii="Calibri" w:hAnsi="Calibri" w:cs="Arial"/>
                              </w:rPr>
                            </w:pPr>
                            <w:r>
                              <w:rPr>
                                <w:rFonts w:ascii="Calibri" w:hAnsi="Calibri" w:cs="Arial"/>
                              </w:rPr>
                              <w:t>Phone: 817-735-2401</w:t>
                            </w:r>
                          </w:p>
                          <w:p w14:paraId="7ED91528" w14:textId="77777777" w:rsidR="0063456D" w:rsidRDefault="00230529" w:rsidP="00ED02E4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jc w:val="right"/>
                              <w:rPr>
                                <w:rFonts w:ascii="Calibri" w:hAnsi="Calibri" w:cs="Arial"/>
                                <w:color w:val="0000FF"/>
                                <w:u w:val="single"/>
                              </w:rPr>
                            </w:pPr>
                            <w:hyperlink r:id="rId9" w:history="1">
                              <w:r w:rsidR="0063456D" w:rsidRPr="00882899">
                                <w:rPr>
                                  <w:rStyle w:val="Hyperlink"/>
                                  <w:rFonts w:ascii="Calibri" w:hAnsi="Calibri" w:cs="Arial"/>
                                </w:rPr>
                                <w:t>sph@unthsc.edu</w:t>
                              </w:r>
                            </w:hyperlink>
                          </w:p>
                          <w:p w14:paraId="690D9C0F" w14:textId="77777777" w:rsidR="0063456D" w:rsidRDefault="0063456D" w:rsidP="00ED02E4"/>
                          <w:p w14:paraId="4A28E775" w14:textId="77777777" w:rsidR="0063456D" w:rsidRDefault="0063456D" w:rsidP="00ED02E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3D2D68" id="Text Box 3" o:spid="_x0000_s1027" type="#_x0000_t202" style="position:absolute;left:0;text-align:left;margin-left:580.35pt;margin-top:36.85pt;width:180pt;height:74.0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" stroked="f">
                <v:textbox>
                  <w:txbxContent>
                    <w:p w14:paraId="0D080609" w14:textId="77777777" w:rsidR="0063456D" w:rsidRDefault="0063456D" w:rsidP="00ED02E4">
                      <w:pPr>
                        <w:spacing w:line="60" w:lineRule="exact"/>
                        <w:jc w:val="right"/>
                      </w:pPr>
                    </w:p>
                    <w:p w14:paraId="07DC3428" w14:textId="77777777" w:rsidR="0063456D" w:rsidRDefault="0063456D" w:rsidP="00ED02E4">
                      <w:pPr>
                        <w:spacing w:line="60" w:lineRule="exact"/>
                        <w:jc w:val="right"/>
                      </w:pPr>
                    </w:p>
                    <w:p w14:paraId="25C98E71" w14:textId="77777777" w:rsidR="0063456D" w:rsidRPr="00131E9C" w:rsidRDefault="0063456D" w:rsidP="00ED02E4">
                      <w:pPr>
                        <w:widowControl w:val="0"/>
                        <w:autoSpaceDE w:val="0"/>
                        <w:autoSpaceDN w:val="0"/>
                        <w:adjustRightInd w:val="0"/>
                        <w:jc w:val="right"/>
                        <w:rPr>
                          <w:rFonts w:ascii="Calibri" w:hAnsi="Calibri" w:cs="Arial"/>
                          <w:b/>
                        </w:rPr>
                      </w:pPr>
                      <w:r w:rsidRPr="00131E9C">
                        <w:rPr>
                          <w:rFonts w:ascii="Calibri" w:hAnsi="Calibri" w:cs="Arial"/>
                          <w:b/>
                        </w:rPr>
                        <w:t>Office of Academic Services</w:t>
                      </w:r>
                    </w:p>
                    <w:p w14:paraId="406A4976" w14:textId="77777777" w:rsidR="0063456D" w:rsidRPr="00426412" w:rsidRDefault="0063456D" w:rsidP="00ED02E4">
                      <w:pPr>
                        <w:widowControl w:val="0"/>
                        <w:autoSpaceDE w:val="0"/>
                        <w:autoSpaceDN w:val="0"/>
                        <w:adjustRightInd w:val="0"/>
                        <w:jc w:val="right"/>
                        <w:rPr>
                          <w:rFonts w:ascii="Calibri" w:hAnsi="Calibri" w:cs="Arial"/>
                        </w:rPr>
                      </w:pPr>
                      <w:r w:rsidRPr="00426412">
                        <w:rPr>
                          <w:rFonts w:ascii="Calibri" w:hAnsi="Calibri" w:cs="Arial"/>
                        </w:rPr>
                        <w:t>CEEAD 716</w:t>
                      </w:r>
                    </w:p>
                    <w:p w14:paraId="4891077D" w14:textId="77777777" w:rsidR="0063456D" w:rsidRPr="00B75F7D" w:rsidRDefault="0063456D" w:rsidP="00ED02E4">
                      <w:pPr>
                        <w:widowControl w:val="0"/>
                        <w:autoSpaceDE w:val="0"/>
                        <w:autoSpaceDN w:val="0"/>
                        <w:adjustRightInd w:val="0"/>
                        <w:jc w:val="right"/>
                        <w:rPr>
                          <w:rFonts w:ascii="Calibri" w:hAnsi="Calibri" w:cs="Arial"/>
                        </w:rPr>
                      </w:pPr>
                      <w:r>
                        <w:rPr>
                          <w:rFonts w:ascii="Calibri" w:hAnsi="Calibri" w:cs="Arial"/>
                        </w:rPr>
                        <w:t>Phone: 817-735-2401</w:t>
                      </w:r>
                    </w:p>
                    <w:p w14:paraId="7ED91528" w14:textId="77777777" w:rsidR="0063456D" w:rsidRDefault="00230529" w:rsidP="00ED02E4">
                      <w:pPr>
                        <w:widowControl w:val="0"/>
                        <w:autoSpaceDE w:val="0"/>
                        <w:autoSpaceDN w:val="0"/>
                        <w:adjustRightInd w:val="0"/>
                        <w:jc w:val="right"/>
                        <w:rPr>
                          <w:rFonts w:ascii="Calibri" w:hAnsi="Calibri" w:cs="Arial"/>
                          <w:color w:val="0000FF"/>
                          <w:u w:val="single"/>
                        </w:rPr>
                      </w:pPr>
                      <w:hyperlink r:id="rId10" w:history="1">
                        <w:r w:rsidR="0063456D" w:rsidRPr="00882899">
                          <w:rPr>
                            <w:rStyle w:val="Hyperlink"/>
                            <w:rFonts w:ascii="Calibri" w:hAnsi="Calibri" w:cs="Arial"/>
                          </w:rPr>
                          <w:t>sph@unthsc.edu</w:t>
                        </w:r>
                      </w:hyperlink>
                    </w:p>
                    <w:p w14:paraId="690D9C0F" w14:textId="77777777" w:rsidR="0063456D" w:rsidRDefault="0063456D" w:rsidP="00ED02E4"/>
                    <w:p w14:paraId="4A28E775" w14:textId="77777777" w:rsidR="0063456D" w:rsidRDefault="0063456D" w:rsidP="00ED02E4"/>
                  </w:txbxContent>
                </v:textbox>
              </v:shape>
            </w:pict>
          </mc:Fallback>
        </mc:AlternateContent>
      </w:r>
      <w:r w:rsidRPr="0063456D">
        <w:rPr>
          <w:rFonts w:ascii="Garamond" w:hAnsi="Garamond"/>
          <w:b/>
          <w:smallCaps/>
          <w:noProof/>
          <w:sz w:val="48"/>
          <w:szCs w:val="44"/>
          <w:highlight w:val="yellow"/>
          <w:u w:val="single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9A20B0C" wp14:editId="388EBBD4">
                <wp:simplePos x="0" y="0"/>
                <wp:positionH relativeFrom="column">
                  <wp:posOffset>7370445</wp:posOffset>
                </wp:positionH>
                <wp:positionV relativeFrom="paragraph">
                  <wp:posOffset>467995</wp:posOffset>
                </wp:positionV>
                <wp:extent cx="2286000" cy="94043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0" cy="9404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21B41E" w14:textId="77777777" w:rsidR="0063456D" w:rsidRDefault="0063456D" w:rsidP="00ED02E4">
                            <w:pPr>
                              <w:spacing w:line="60" w:lineRule="exact"/>
                              <w:jc w:val="right"/>
                            </w:pPr>
                          </w:p>
                          <w:p w14:paraId="1707C282" w14:textId="77777777" w:rsidR="0063456D" w:rsidRDefault="0063456D" w:rsidP="00ED02E4">
                            <w:pPr>
                              <w:spacing w:line="60" w:lineRule="exact"/>
                              <w:jc w:val="right"/>
                            </w:pPr>
                          </w:p>
                          <w:p w14:paraId="1FBDC660" w14:textId="77777777" w:rsidR="0063456D" w:rsidRPr="00131E9C" w:rsidRDefault="0063456D" w:rsidP="00ED02E4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jc w:val="right"/>
                              <w:rPr>
                                <w:rFonts w:ascii="Calibri" w:hAnsi="Calibri" w:cs="Arial"/>
                                <w:b/>
                              </w:rPr>
                            </w:pPr>
                            <w:r w:rsidRPr="00131E9C">
                              <w:rPr>
                                <w:rFonts w:ascii="Calibri" w:hAnsi="Calibri" w:cs="Arial"/>
                                <w:b/>
                              </w:rPr>
                              <w:t>Office of Academic Services</w:t>
                            </w:r>
                          </w:p>
                          <w:p w14:paraId="4E701FD9" w14:textId="77777777" w:rsidR="0063456D" w:rsidRPr="00426412" w:rsidRDefault="0063456D" w:rsidP="00ED02E4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jc w:val="right"/>
                              <w:rPr>
                                <w:rFonts w:ascii="Calibri" w:hAnsi="Calibri" w:cs="Arial"/>
                              </w:rPr>
                            </w:pPr>
                            <w:r w:rsidRPr="00426412">
                              <w:rPr>
                                <w:rFonts w:ascii="Calibri" w:hAnsi="Calibri" w:cs="Arial"/>
                              </w:rPr>
                              <w:t>CEEAD 716</w:t>
                            </w:r>
                          </w:p>
                          <w:p w14:paraId="3E82B2E8" w14:textId="77777777" w:rsidR="0063456D" w:rsidRPr="00B75F7D" w:rsidRDefault="0063456D" w:rsidP="00ED02E4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jc w:val="right"/>
                              <w:rPr>
                                <w:rFonts w:ascii="Calibri" w:hAnsi="Calibri" w:cs="Arial"/>
                              </w:rPr>
                            </w:pPr>
                            <w:r>
                              <w:rPr>
                                <w:rFonts w:ascii="Calibri" w:hAnsi="Calibri" w:cs="Arial"/>
                              </w:rPr>
                              <w:t>Phone: 817-735-2401</w:t>
                            </w:r>
                          </w:p>
                          <w:p w14:paraId="3716376A" w14:textId="77777777" w:rsidR="0063456D" w:rsidRDefault="00230529" w:rsidP="00ED02E4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jc w:val="right"/>
                              <w:rPr>
                                <w:rFonts w:ascii="Calibri" w:hAnsi="Calibri" w:cs="Arial"/>
                                <w:color w:val="0000FF"/>
                                <w:u w:val="single"/>
                              </w:rPr>
                            </w:pPr>
                            <w:hyperlink r:id="rId11" w:history="1">
                              <w:r w:rsidR="0063456D" w:rsidRPr="00882899">
                                <w:rPr>
                                  <w:rStyle w:val="Hyperlink"/>
                                  <w:rFonts w:ascii="Calibri" w:hAnsi="Calibri" w:cs="Arial"/>
                                </w:rPr>
                                <w:t>sph@unthsc.edu</w:t>
                              </w:r>
                            </w:hyperlink>
                          </w:p>
                          <w:p w14:paraId="6A589BC5" w14:textId="77777777" w:rsidR="0063456D" w:rsidRDefault="0063456D" w:rsidP="00ED02E4"/>
                          <w:p w14:paraId="645CD298" w14:textId="77777777" w:rsidR="0063456D" w:rsidRDefault="0063456D" w:rsidP="00ED02E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A20B0C" id="_x0000_s1028" type="#_x0000_t202" style="position:absolute;left:0;text-align:left;margin-left:580.35pt;margin-top:36.85pt;width:180pt;height:74.0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" stroked="f">
                <v:textbox>
                  <w:txbxContent>
                    <w:p w14:paraId="3B21B41E" w14:textId="77777777" w:rsidR="0063456D" w:rsidRDefault="0063456D" w:rsidP="00ED02E4">
                      <w:pPr>
                        <w:spacing w:line="60" w:lineRule="exact"/>
                        <w:jc w:val="right"/>
                      </w:pPr>
                    </w:p>
                    <w:p w14:paraId="1707C282" w14:textId="77777777" w:rsidR="0063456D" w:rsidRDefault="0063456D" w:rsidP="00ED02E4">
                      <w:pPr>
                        <w:spacing w:line="60" w:lineRule="exact"/>
                        <w:jc w:val="right"/>
                      </w:pPr>
                    </w:p>
                    <w:p w14:paraId="1FBDC660" w14:textId="77777777" w:rsidR="0063456D" w:rsidRPr="00131E9C" w:rsidRDefault="0063456D" w:rsidP="00ED02E4">
                      <w:pPr>
                        <w:widowControl w:val="0"/>
                        <w:autoSpaceDE w:val="0"/>
                        <w:autoSpaceDN w:val="0"/>
                        <w:adjustRightInd w:val="0"/>
                        <w:jc w:val="right"/>
                        <w:rPr>
                          <w:rFonts w:ascii="Calibri" w:hAnsi="Calibri" w:cs="Arial"/>
                          <w:b/>
                        </w:rPr>
                      </w:pPr>
                      <w:r w:rsidRPr="00131E9C">
                        <w:rPr>
                          <w:rFonts w:ascii="Calibri" w:hAnsi="Calibri" w:cs="Arial"/>
                          <w:b/>
                        </w:rPr>
                        <w:t>Office of Academic Services</w:t>
                      </w:r>
                    </w:p>
                    <w:p w14:paraId="4E701FD9" w14:textId="77777777" w:rsidR="0063456D" w:rsidRPr="00426412" w:rsidRDefault="0063456D" w:rsidP="00ED02E4">
                      <w:pPr>
                        <w:widowControl w:val="0"/>
                        <w:autoSpaceDE w:val="0"/>
                        <w:autoSpaceDN w:val="0"/>
                        <w:adjustRightInd w:val="0"/>
                        <w:jc w:val="right"/>
                        <w:rPr>
                          <w:rFonts w:ascii="Calibri" w:hAnsi="Calibri" w:cs="Arial"/>
                        </w:rPr>
                      </w:pPr>
                      <w:r w:rsidRPr="00426412">
                        <w:rPr>
                          <w:rFonts w:ascii="Calibri" w:hAnsi="Calibri" w:cs="Arial"/>
                        </w:rPr>
                        <w:t>CEEAD 716</w:t>
                      </w:r>
                    </w:p>
                    <w:p w14:paraId="3E82B2E8" w14:textId="77777777" w:rsidR="0063456D" w:rsidRPr="00B75F7D" w:rsidRDefault="0063456D" w:rsidP="00ED02E4">
                      <w:pPr>
                        <w:widowControl w:val="0"/>
                        <w:autoSpaceDE w:val="0"/>
                        <w:autoSpaceDN w:val="0"/>
                        <w:adjustRightInd w:val="0"/>
                        <w:jc w:val="right"/>
                        <w:rPr>
                          <w:rFonts w:ascii="Calibri" w:hAnsi="Calibri" w:cs="Arial"/>
                        </w:rPr>
                      </w:pPr>
                      <w:r>
                        <w:rPr>
                          <w:rFonts w:ascii="Calibri" w:hAnsi="Calibri" w:cs="Arial"/>
                        </w:rPr>
                        <w:t>Phone: 817-735-2401</w:t>
                      </w:r>
                    </w:p>
                    <w:p w14:paraId="3716376A" w14:textId="77777777" w:rsidR="0063456D" w:rsidRDefault="00230529" w:rsidP="00ED02E4">
                      <w:pPr>
                        <w:widowControl w:val="0"/>
                        <w:autoSpaceDE w:val="0"/>
                        <w:autoSpaceDN w:val="0"/>
                        <w:adjustRightInd w:val="0"/>
                        <w:jc w:val="right"/>
                        <w:rPr>
                          <w:rFonts w:ascii="Calibri" w:hAnsi="Calibri" w:cs="Arial"/>
                          <w:color w:val="0000FF"/>
                          <w:u w:val="single"/>
                        </w:rPr>
                      </w:pPr>
                      <w:hyperlink r:id="rId12" w:history="1">
                        <w:r w:rsidR="0063456D" w:rsidRPr="00882899">
                          <w:rPr>
                            <w:rStyle w:val="Hyperlink"/>
                            <w:rFonts w:ascii="Calibri" w:hAnsi="Calibri" w:cs="Arial"/>
                          </w:rPr>
                          <w:t>sph@unthsc.edu</w:t>
                        </w:r>
                      </w:hyperlink>
                    </w:p>
                    <w:p w14:paraId="6A589BC5" w14:textId="77777777" w:rsidR="0063456D" w:rsidRDefault="0063456D" w:rsidP="00ED02E4"/>
                    <w:p w14:paraId="645CD298" w14:textId="77777777" w:rsidR="0063456D" w:rsidRDefault="0063456D" w:rsidP="00ED02E4"/>
                  </w:txbxContent>
                </v:textbox>
              </v:shape>
            </w:pict>
          </mc:Fallback>
        </mc:AlternateContent>
      </w:r>
    </w:p>
    <w:p w14:paraId="6EAD0161" w14:textId="77777777" w:rsidR="001B3415" w:rsidRPr="0063456D" w:rsidRDefault="001B3415" w:rsidP="0063456D">
      <w:pPr>
        <w:jc w:val="right"/>
        <w:rPr>
          <w:rFonts w:ascii="Garamond" w:hAnsi="Garamond"/>
          <w:smallCaps/>
          <w:sz w:val="48"/>
          <w:szCs w:val="44"/>
        </w:rPr>
      </w:pPr>
    </w:p>
    <w:p w14:paraId="7E1ACD30" w14:textId="77777777" w:rsidR="00864289" w:rsidRDefault="00864289" w:rsidP="00731C5B">
      <w:pPr>
        <w:rPr>
          <w:rFonts w:ascii="Garamond" w:hAnsi="Garamond"/>
          <w:b/>
          <w:smallCaps/>
          <w:sz w:val="48"/>
          <w:szCs w:val="44"/>
          <w:u w:val="single"/>
        </w:rPr>
      </w:pPr>
    </w:p>
    <w:p w14:paraId="653E9A74" w14:textId="77777777" w:rsidR="00CB74BC" w:rsidRDefault="00CB74BC" w:rsidP="00CB74BC">
      <w:pPr>
        <w:jc w:val="center"/>
        <w:rPr>
          <w:rFonts w:ascii="Garamond" w:hAnsi="Garamond"/>
          <w:b/>
          <w:smallCaps/>
          <w:sz w:val="44"/>
          <w:szCs w:val="44"/>
          <w:u w:val="single"/>
        </w:rPr>
      </w:pPr>
    </w:p>
    <w:p w14:paraId="2DB84343" w14:textId="304394D0" w:rsidR="00916403" w:rsidRPr="001A6D9D" w:rsidRDefault="00731C5B" w:rsidP="00CB74BC">
      <w:pPr>
        <w:jc w:val="center"/>
        <w:rPr>
          <w:rFonts w:ascii="gotham medium" w:hAnsi="gotham medium"/>
          <w:b/>
          <w:smallCaps/>
          <w:color w:val="253746"/>
          <w:sz w:val="40"/>
          <w:szCs w:val="40"/>
        </w:rPr>
      </w:pPr>
      <w:r w:rsidRPr="001A6D9D">
        <w:rPr>
          <w:rFonts w:ascii="gotham medium" w:hAnsi="gotham medium"/>
          <w:b/>
          <w:smallCaps/>
          <w:color w:val="253746"/>
          <w:sz w:val="40"/>
          <w:szCs w:val="40"/>
        </w:rPr>
        <w:t xml:space="preserve">Intent to </w:t>
      </w:r>
      <w:r w:rsidR="009515FE" w:rsidRPr="001A6D9D">
        <w:rPr>
          <w:rFonts w:ascii="gotham medium" w:hAnsi="gotham medium"/>
          <w:b/>
          <w:smallCaps/>
          <w:color w:val="253746"/>
          <w:sz w:val="40"/>
          <w:szCs w:val="40"/>
        </w:rPr>
        <w:t>Complete Certificate</w:t>
      </w:r>
      <w:r w:rsidR="007F4292" w:rsidRPr="001A6D9D">
        <w:rPr>
          <w:rFonts w:ascii="gotham medium" w:hAnsi="gotham medium"/>
          <w:b/>
          <w:smallCaps/>
          <w:color w:val="253746"/>
          <w:sz w:val="40"/>
          <w:szCs w:val="40"/>
        </w:rPr>
        <w:t xml:space="preserve"> Form</w:t>
      </w:r>
    </w:p>
    <w:p w14:paraId="2BB0B2DA" w14:textId="77777777" w:rsidR="00473D9E" w:rsidRPr="00473D9E" w:rsidRDefault="00473D9E" w:rsidP="00CB74BC">
      <w:pPr>
        <w:jc w:val="center"/>
        <w:rPr>
          <w:rFonts w:ascii="iCiel Gotham Medium" w:hAnsi="iCiel Gotham Medium"/>
          <w:b/>
          <w:sz w:val="40"/>
          <w:szCs w:val="40"/>
        </w:rPr>
      </w:pPr>
    </w:p>
    <w:p w14:paraId="10F92321" w14:textId="77777777" w:rsidR="00916403" w:rsidRPr="00731C5B" w:rsidRDefault="00916403" w:rsidP="00731C5B">
      <w:pPr>
        <w:rPr>
          <w:sz w:val="32"/>
          <w:szCs w:val="32"/>
        </w:rPr>
      </w:pPr>
    </w:p>
    <w:p w14:paraId="40C56EE6" w14:textId="77777777" w:rsidR="00916403" w:rsidRPr="00473D9E" w:rsidRDefault="00916403" w:rsidP="000912DC">
      <w:pPr>
        <w:tabs>
          <w:tab w:val="left" w:pos="1800"/>
        </w:tabs>
        <w:rPr>
          <w:rFonts w:ascii="Baskerville Old Face" w:hAnsi="Baskerville Old Face"/>
        </w:rPr>
      </w:pPr>
      <w:r w:rsidRPr="00473D9E">
        <w:rPr>
          <w:rFonts w:ascii="Baskerville Old Face" w:hAnsi="Baskerville Old Face"/>
          <w:b/>
        </w:rPr>
        <w:t>Name:</w:t>
      </w:r>
      <w:r w:rsidR="00785222" w:rsidRPr="00473D9E">
        <w:rPr>
          <w:rFonts w:ascii="Baskerville Old Face" w:hAnsi="Baskerville Old Face"/>
          <w:b/>
        </w:rPr>
        <w:t xml:space="preserve">  </w:t>
      </w:r>
      <w:r w:rsidR="00EB1232" w:rsidRPr="00473D9E">
        <w:rPr>
          <w:rFonts w:ascii="Baskerville Old Face" w:hAnsi="Baskerville Old Face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="00E7417B" w:rsidRPr="00473D9E">
        <w:rPr>
          <w:rFonts w:ascii="Baskerville Old Face" w:hAnsi="Baskerville Old Face"/>
        </w:rPr>
        <w:instrText xml:space="preserve"> FORMTEXT </w:instrText>
      </w:r>
      <w:r w:rsidR="00EB1232" w:rsidRPr="00473D9E">
        <w:rPr>
          <w:rFonts w:ascii="Baskerville Old Face" w:hAnsi="Baskerville Old Face"/>
        </w:rPr>
      </w:r>
      <w:r w:rsidR="00EB1232" w:rsidRPr="00473D9E">
        <w:rPr>
          <w:rFonts w:ascii="Baskerville Old Face" w:hAnsi="Baskerville Old Face"/>
        </w:rPr>
        <w:fldChar w:fldCharType="separate"/>
      </w:r>
      <w:r w:rsidR="00E7417B" w:rsidRPr="00473D9E">
        <w:rPr>
          <w:rFonts w:ascii="Baskerville Old Face" w:hAnsi="Baskerville Old Face"/>
          <w:noProof/>
        </w:rPr>
        <w:t> </w:t>
      </w:r>
      <w:r w:rsidR="00E7417B" w:rsidRPr="00473D9E">
        <w:rPr>
          <w:rFonts w:ascii="Baskerville Old Face" w:hAnsi="Baskerville Old Face"/>
          <w:noProof/>
        </w:rPr>
        <w:t> </w:t>
      </w:r>
      <w:r w:rsidR="00E7417B" w:rsidRPr="00473D9E">
        <w:rPr>
          <w:rFonts w:ascii="Baskerville Old Face" w:hAnsi="Baskerville Old Face"/>
          <w:noProof/>
        </w:rPr>
        <w:t> </w:t>
      </w:r>
      <w:r w:rsidR="00E7417B" w:rsidRPr="00473D9E">
        <w:rPr>
          <w:rFonts w:ascii="Baskerville Old Face" w:hAnsi="Baskerville Old Face"/>
          <w:noProof/>
        </w:rPr>
        <w:t> </w:t>
      </w:r>
      <w:r w:rsidR="00E7417B" w:rsidRPr="00473D9E">
        <w:rPr>
          <w:rFonts w:ascii="Baskerville Old Face" w:hAnsi="Baskerville Old Face"/>
          <w:noProof/>
        </w:rPr>
        <w:t> </w:t>
      </w:r>
      <w:r w:rsidR="00EB1232" w:rsidRPr="00473D9E">
        <w:rPr>
          <w:rFonts w:ascii="Baskerville Old Face" w:hAnsi="Baskerville Old Face"/>
        </w:rPr>
        <w:fldChar w:fldCharType="end"/>
      </w:r>
      <w:bookmarkEnd w:id="0"/>
      <w:r w:rsidR="00E7417B" w:rsidRPr="00473D9E">
        <w:rPr>
          <w:rFonts w:ascii="Baskerville Old Face" w:hAnsi="Baskerville Old Face"/>
          <w:b/>
        </w:rPr>
        <w:t xml:space="preserve">      </w:t>
      </w:r>
      <w:r w:rsidRPr="00473D9E">
        <w:rPr>
          <w:rFonts w:ascii="Baskerville Old Face" w:hAnsi="Baskerville Old Face"/>
        </w:rPr>
        <w:tab/>
      </w:r>
      <w:r w:rsidR="00836A57" w:rsidRPr="00473D9E">
        <w:rPr>
          <w:rFonts w:ascii="Baskerville Old Face" w:hAnsi="Baskerville Old Face"/>
        </w:rPr>
        <w:tab/>
      </w:r>
      <w:r w:rsidR="00836A57" w:rsidRPr="00473D9E">
        <w:rPr>
          <w:rFonts w:ascii="Baskerville Old Face" w:hAnsi="Baskerville Old Face"/>
        </w:rPr>
        <w:tab/>
      </w:r>
      <w:r w:rsidR="00836A57" w:rsidRPr="00473D9E">
        <w:rPr>
          <w:rFonts w:ascii="Baskerville Old Face" w:hAnsi="Baskerville Old Face"/>
        </w:rPr>
        <w:tab/>
      </w:r>
      <w:r w:rsidR="00836A57" w:rsidRPr="00473D9E">
        <w:rPr>
          <w:rFonts w:ascii="Baskerville Old Face" w:hAnsi="Baskerville Old Face"/>
        </w:rPr>
        <w:tab/>
      </w:r>
      <w:r w:rsidR="00836A57" w:rsidRPr="00473D9E">
        <w:rPr>
          <w:rFonts w:ascii="Baskerville Old Face" w:hAnsi="Baskerville Old Face"/>
        </w:rPr>
        <w:tab/>
      </w:r>
      <w:r w:rsidR="00836A57" w:rsidRPr="00473D9E">
        <w:rPr>
          <w:rFonts w:ascii="Baskerville Old Face" w:hAnsi="Baskerville Old Face"/>
        </w:rPr>
        <w:tab/>
      </w:r>
      <w:r w:rsidR="00836A57" w:rsidRPr="00473D9E">
        <w:rPr>
          <w:rFonts w:ascii="Baskerville Old Face" w:hAnsi="Baskerville Old Face"/>
        </w:rPr>
        <w:tab/>
      </w:r>
      <w:r w:rsidR="00836A57" w:rsidRPr="00473D9E">
        <w:rPr>
          <w:rFonts w:ascii="Baskerville Old Face" w:hAnsi="Baskerville Old Face"/>
          <w:b/>
        </w:rPr>
        <w:t xml:space="preserve">Student ID#:  </w:t>
      </w:r>
      <w:r w:rsidR="00836A57" w:rsidRPr="00473D9E">
        <w:rPr>
          <w:rFonts w:ascii="Baskerville Old Face" w:hAnsi="Baskerville Old Fac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836A57" w:rsidRPr="00473D9E">
        <w:rPr>
          <w:rFonts w:ascii="Baskerville Old Face" w:hAnsi="Baskerville Old Face"/>
        </w:rPr>
        <w:instrText xml:space="preserve"> FORMTEXT </w:instrText>
      </w:r>
      <w:r w:rsidR="00836A57" w:rsidRPr="00473D9E">
        <w:rPr>
          <w:rFonts w:ascii="Baskerville Old Face" w:hAnsi="Baskerville Old Face"/>
        </w:rPr>
      </w:r>
      <w:r w:rsidR="00836A57" w:rsidRPr="00473D9E">
        <w:rPr>
          <w:rFonts w:ascii="Baskerville Old Face" w:hAnsi="Baskerville Old Face"/>
        </w:rPr>
        <w:fldChar w:fldCharType="separate"/>
      </w:r>
      <w:r w:rsidR="00836A57" w:rsidRPr="00473D9E">
        <w:rPr>
          <w:rFonts w:ascii="Baskerville Old Face" w:hAnsi="Baskerville Old Face"/>
          <w:noProof/>
        </w:rPr>
        <w:t> </w:t>
      </w:r>
      <w:r w:rsidR="00836A57" w:rsidRPr="00473D9E">
        <w:rPr>
          <w:rFonts w:ascii="Baskerville Old Face" w:hAnsi="Baskerville Old Face"/>
          <w:noProof/>
        </w:rPr>
        <w:t> </w:t>
      </w:r>
      <w:r w:rsidR="00836A57" w:rsidRPr="00473D9E">
        <w:rPr>
          <w:rFonts w:ascii="Baskerville Old Face" w:hAnsi="Baskerville Old Face"/>
          <w:noProof/>
        </w:rPr>
        <w:t> </w:t>
      </w:r>
      <w:r w:rsidR="00836A57" w:rsidRPr="00473D9E">
        <w:rPr>
          <w:rFonts w:ascii="Baskerville Old Face" w:hAnsi="Baskerville Old Face"/>
          <w:noProof/>
        </w:rPr>
        <w:t> </w:t>
      </w:r>
      <w:r w:rsidR="00836A57" w:rsidRPr="00473D9E">
        <w:rPr>
          <w:rFonts w:ascii="Baskerville Old Face" w:hAnsi="Baskerville Old Face"/>
          <w:noProof/>
        </w:rPr>
        <w:t> </w:t>
      </w:r>
      <w:r w:rsidR="00836A57" w:rsidRPr="00473D9E">
        <w:rPr>
          <w:rFonts w:ascii="Baskerville Old Face" w:hAnsi="Baskerville Old Face"/>
        </w:rPr>
        <w:fldChar w:fldCharType="end"/>
      </w:r>
      <w:r w:rsidR="00836A57" w:rsidRPr="00473D9E">
        <w:rPr>
          <w:rFonts w:ascii="Baskerville Old Face" w:hAnsi="Baskerville Old Face"/>
          <w:b/>
        </w:rPr>
        <w:t xml:space="preserve">  </w:t>
      </w:r>
      <w:r w:rsidR="00836A57" w:rsidRPr="00473D9E">
        <w:rPr>
          <w:rFonts w:ascii="Baskerville Old Face" w:hAnsi="Baskerville Old Face"/>
        </w:rPr>
        <w:tab/>
      </w:r>
    </w:p>
    <w:p w14:paraId="713C3316" w14:textId="091FED6D" w:rsidR="00916403" w:rsidRPr="00473D9E" w:rsidRDefault="00916403" w:rsidP="00916403">
      <w:pPr>
        <w:rPr>
          <w:rFonts w:ascii="Baskerville Old Face" w:hAnsi="Baskerville Old Face"/>
          <w:i/>
        </w:rPr>
      </w:pPr>
    </w:p>
    <w:p w14:paraId="2D80C269" w14:textId="77777777" w:rsidR="00916403" w:rsidRPr="00473D9E" w:rsidRDefault="00916403" w:rsidP="00916403">
      <w:pPr>
        <w:rPr>
          <w:rFonts w:ascii="Baskerville Old Face" w:hAnsi="Baskerville Old Face"/>
          <w:b/>
        </w:rPr>
      </w:pPr>
    </w:p>
    <w:p w14:paraId="3FAF13E1" w14:textId="77777777" w:rsidR="00296829" w:rsidRPr="00473D9E" w:rsidRDefault="00864289" w:rsidP="000912DC">
      <w:pPr>
        <w:tabs>
          <w:tab w:val="left" w:pos="1800"/>
        </w:tabs>
        <w:rPr>
          <w:rFonts w:ascii="Baskerville Old Face" w:hAnsi="Baskerville Old Face"/>
          <w:b/>
        </w:rPr>
      </w:pPr>
      <w:r w:rsidRPr="00473D9E">
        <w:rPr>
          <w:rFonts w:ascii="Baskerville Old Face" w:hAnsi="Baskerville Old Face"/>
          <w:b/>
        </w:rPr>
        <w:t xml:space="preserve">Personal </w:t>
      </w:r>
      <w:r w:rsidR="00296829" w:rsidRPr="00473D9E">
        <w:rPr>
          <w:rFonts w:ascii="Baskerville Old Face" w:hAnsi="Baskerville Old Face"/>
          <w:b/>
        </w:rPr>
        <w:t xml:space="preserve">Email Address:   </w:t>
      </w:r>
      <w:r w:rsidR="00EB1232" w:rsidRPr="00473D9E">
        <w:rPr>
          <w:rFonts w:ascii="Baskerville Old Face" w:hAnsi="Baskerville Old Fac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E7417B" w:rsidRPr="00473D9E">
        <w:rPr>
          <w:rFonts w:ascii="Baskerville Old Face" w:hAnsi="Baskerville Old Face"/>
        </w:rPr>
        <w:instrText xml:space="preserve"> FORMTEXT </w:instrText>
      </w:r>
      <w:r w:rsidR="00EB1232" w:rsidRPr="00473D9E">
        <w:rPr>
          <w:rFonts w:ascii="Baskerville Old Face" w:hAnsi="Baskerville Old Face"/>
        </w:rPr>
      </w:r>
      <w:r w:rsidR="00EB1232" w:rsidRPr="00473D9E">
        <w:rPr>
          <w:rFonts w:ascii="Baskerville Old Face" w:hAnsi="Baskerville Old Face"/>
        </w:rPr>
        <w:fldChar w:fldCharType="separate"/>
      </w:r>
      <w:r w:rsidR="00E7417B" w:rsidRPr="00473D9E">
        <w:rPr>
          <w:rFonts w:ascii="Baskerville Old Face" w:hAnsi="Baskerville Old Face"/>
          <w:noProof/>
        </w:rPr>
        <w:t> </w:t>
      </w:r>
      <w:r w:rsidR="00E7417B" w:rsidRPr="00473D9E">
        <w:rPr>
          <w:rFonts w:ascii="Baskerville Old Face" w:hAnsi="Baskerville Old Face"/>
          <w:noProof/>
        </w:rPr>
        <w:t> </w:t>
      </w:r>
      <w:r w:rsidR="00E7417B" w:rsidRPr="00473D9E">
        <w:rPr>
          <w:rFonts w:ascii="Baskerville Old Face" w:hAnsi="Baskerville Old Face"/>
          <w:noProof/>
        </w:rPr>
        <w:t> </w:t>
      </w:r>
      <w:r w:rsidR="00E7417B" w:rsidRPr="00473D9E">
        <w:rPr>
          <w:rFonts w:ascii="Baskerville Old Face" w:hAnsi="Baskerville Old Face"/>
          <w:noProof/>
        </w:rPr>
        <w:t> </w:t>
      </w:r>
      <w:r w:rsidR="00E7417B" w:rsidRPr="00473D9E">
        <w:rPr>
          <w:rFonts w:ascii="Baskerville Old Face" w:hAnsi="Baskerville Old Face"/>
          <w:noProof/>
        </w:rPr>
        <w:t> </w:t>
      </w:r>
      <w:r w:rsidR="00EB1232" w:rsidRPr="00473D9E">
        <w:rPr>
          <w:rFonts w:ascii="Baskerville Old Face" w:hAnsi="Baskerville Old Face"/>
        </w:rPr>
        <w:fldChar w:fldCharType="end"/>
      </w:r>
      <w:r w:rsidR="00024FF8" w:rsidRPr="00473D9E">
        <w:rPr>
          <w:rFonts w:ascii="Baskerville Old Face" w:hAnsi="Baskerville Old Face"/>
          <w:b/>
        </w:rPr>
        <w:tab/>
      </w:r>
      <w:r w:rsidR="00731C5B" w:rsidRPr="00473D9E">
        <w:rPr>
          <w:rFonts w:ascii="Baskerville Old Face" w:hAnsi="Baskerville Old Face"/>
        </w:rPr>
        <w:tab/>
      </w:r>
      <w:r w:rsidR="00731C5B" w:rsidRPr="00473D9E">
        <w:rPr>
          <w:rFonts w:ascii="Baskerville Old Face" w:hAnsi="Baskerville Old Face"/>
        </w:rPr>
        <w:tab/>
      </w:r>
    </w:p>
    <w:p w14:paraId="3A9A817F" w14:textId="77777777" w:rsidR="00296829" w:rsidRPr="00473D9E" w:rsidRDefault="00296829" w:rsidP="00916403">
      <w:pPr>
        <w:rPr>
          <w:rFonts w:ascii="Baskerville Old Face" w:hAnsi="Baskerville Old Face"/>
          <w:b/>
        </w:rPr>
      </w:pPr>
    </w:p>
    <w:p w14:paraId="2C5A088A" w14:textId="77777777" w:rsidR="00916403" w:rsidRPr="00473D9E" w:rsidRDefault="00916403" w:rsidP="00916403">
      <w:pPr>
        <w:rPr>
          <w:rFonts w:ascii="Baskerville Old Face" w:hAnsi="Baskerville Old Face"/>
        </w:rPr>
      </w:pPr>
      <w:bookmarkStart w:id="1" w:name="_GoBack"/>
      <w:bookmarkEnd w:id="1"/>
    </w:p>
    <w:p w14:paraId="15066077" w14:textId="77777777" w:rsidR="00916403" w:rsidRPr="00473D9E" w:rsidRDefault="00AB4A3A" w:rsidP="005374F7">
      <w:pPr>
        <w:tabs>
          <w:tab w:val="left" w:pos="1800"/>
        </w:tabs>
        <w:rPr>
          <w:rFonts w:ascii="Baskerville Old Face" w:hAnsi="Baskerville Old Face"/>
          <w:b/>
        </w:rPr>
      </w:pPr>
      <w:r w:rsidRPr="00473D9E">
        <w:rPr>
          <w:rFonts w:ascii="Baskerville Old Face" w:hAnsi="Baskerville Old Face"/>
          <w:b/>
        </w:rPr>
        <w:t xml:space="preserve">Semester &amp; </w:t>
      </w:r>
      <w:r w:rsidR="00916403" w:rsidRPr="00473D9E">
        <w:rPr>
          <w:rFonts w:ascii="Baskerville Old Face" w:hAnsi="Baskerville Old Face"/>
          <w:b/>
        </w:rPr>
        <w:t>Year of Graduation:</w:t>
      </w:r>
      <w:r w:rsidR="00916403" w:rsidRPr="00473D9E">
        <w:rPr>
          <w:rFonts w:ascii="Baskerville Old Face" w:hAnsi="Baskerville Old Face"/>
        </w:rPr>
        <w:t xml:space="preserve"> </w:t>
      </w:r>
      <w:r w:rsidR="00EB1232" w:rsidRPr="00473D9E">
        <w:rPr>
          <w:rFonts w:ascii="Baskerville Old Face" w:hAnsi="Baskerville Old Fac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E7417B" w:rsidRPr="00473D9E">
        <w:rPr>
          <w:rFonts w:ascii="Baskerville Old Face" w:hAnsi="Baskerville Old Face"/>
        </w:rPr>
        <w:instrText xml:space="preserve"> FORMTEXT </w:instrText>
      </w:r>
      <w:r w:rsidR="00EB1232" w:rsidRPr="00473D9E">
        <w:rPr>
          <w:rFonts w:ascii="Baskerville Old Face" w:hAnsi="Baskerville Old Face"/>
        </w:rPr>
      </w:r>
      <w:r w:rsidR="00EB1232" w:rsidRPr="00473D9E">
        <w:rPr>
          <w:rFonts w:ascii="Baskerville Old Face" w:hAnsi="Baskerville Old Face"/>
        </w:rPr>
        <w:fldChar w:fldCharType="separate"/>
      </w:r>
      <w:r w:rsidR="00E7417B" w:rsidRPr="00473D9E">
        <w:rPr>
          <w:rFonts w:ascii="Baskerville Old Face" w:hAnsi="Baskerville Old Face"/>
          <w:noProof/>
        </w:rPr>
        <w:t> </w:t>
      </w:r>
      <w:r w:rsidR="00E7417B" w:rsidRPr="00473D9E">
        <w:rPr>
          <w:rFonts w:ascii="Baskerville Old Face" w:hAnsi="Baskerville Old Face"/>
          <w:noProof/>
        </w:rPr>
        <w:t> </w:t>
      </w:r>
      <w:r w:rsidR="00E7417B" w:rsidRPr="00473D9E">
        <w:rPr>
          <w:rFonts w:ascii="Baskerville Old Face" w:hAnsi="Baskerville Old Face"/>
          <w:noProof/>
        </w:rPr>
        <w:t> </w:t>
      </w:r>
      <w:r w:rsidR="00E7417B" w:rsidRPr="00473D9E">
        <w:rPr>
          <w:rFonts w:ascii="Baskerville Old Face" w:hAnsi="Baskerville Old Face"/>
          <w:noProof/>
        </w:rPr>
        <w:t> </w:t>
      </w:r>
      <w:r w:rsidR="00E7417B" w:rsidRPr="00473D9E">
        <w:rPr>
          <w:rFonts w:ascii="Baskerville Old Face" w:hAnsi="Baskerville Old Face"/>
          <w:noProof/>
        </w:rPr>
        <w:t> </w:t>
      </w:r>
      <w:r w:rsidR="00EB1232" w:rsidRPr="00473D9E">
        <w:rPr>
          <w:rFonts w:ascii="Baskerville Old Face" w:hAnsi="Baskerville Old Face"/>
        </w:rPr>
        <w:fldChar w:fldCharType="end"/>
      </w:r>
    </w:p>
    <w:p w14:paraId="30AF6FE7" w14:textId="77777777" w:rsidR="00916403" w:rsidRPr="00473D9E" w:rsidRDefault="00916403" w:rsidP="00916403">
      <w:pPr>
        <w:rPr>
          <w:rFonts w:ascii="Baskerville Old Face" w:hAnsi="Baskerville Old Face"/>
        </w:rPr>
      </w:pPr>
    </w:p>
    <w:p w14:paraId="5564AD02" w14:textId="77777777" w:rsidR="00916403" w:rsidRPr="00473D9E" w:rsidRDefault="0080700F" w:rsidP="003A36CC">
      <w:pPr>
        <w:rPr>
          <w:rFonts w:ascii="Baskerville Old Face" w:hAnsi="Baskerville Old Face"/>
        </w:rPr>
      </w:pPr>
      <w:r w:rsidRPr="00473D9E">
        <w:rPr>
          <w:rFonts w:ascii="Baskerville Old Face" w:hAnsi="Baskerville Old Face"/>
        </w:rPr>
        <w:tab/>
      </w:r>
      <w:r w:rsidR="00856756" w:rsidRPr="00473D9E">
        <w:rPr>
          <w:rFonts w:ascii="Baskerville Old Face" w:hAnsi="Baskerville Old Face"/>
          <w:b/>
        </w:rPr>
        <w:t xml:space="preserve"> </w:t>
      </w:r>
    </w:p>
    <w:p w14:paraId="124E197E" w14:textId="77777777" w:rsidR="00ED3DE7" w:rsidRPr="00473D9E" w:rsidRDefault="00ED3DE7" w:rsidP="00916403">
      <w:pPr>
        <w:rPr>
          <w:rFonts w:ascii="Baskerville Old Face" w:hAnsi="Baskerville Old Face"/>
          <w:b/>
        </w:rPr>
      </w:pPr>
    </w:p>
    <w:p w14:paraId="5934C29A" w14:textId="77777777" w:rsidR="00E66DC7" w:rsidRPr="00473D9E" w:rsidRDefault="006C6972" w:rsidP="00806C1D">
      <w:pPr>
        <w:rPr>
          <w:rFonts w:ascii="Baskerville Old Face" w:hAnsi="Baskerville Old Face"/>
        </w:rPr>
      </w:pPr>
      <w:r w:rsidRPr="00473D9E">
        <w:rPr>
          <w:rFonts w:ascii="Baskerville Old Face" w:hAnsi="Baskerville Old Face"/>
          <w:b/>
        </w:rPr>
        <w:t>Student’s Signature:</w:t>
      </w:r>
      <w:r w:rsidR="00AC4A6C" w:rsidRPr="00473D9E">
        <w:rPr>
          <w:rFonts w:ascii="Baskerville Old Face" w:hAnsi="Baskerville Old Face"/>
          <w:b/>
        </w:rPr>
        <w:t xml:space="preserve">  __</w:t>
      </w:r>
      <w:r w:rsidR="00030646" w:rsidRPr="00473D9E">
        <w:rPr>
          <w:rFonts w:ascii="Baskerville Old Face" w:hAnsi="Baskerville Old Face"/>
          <w:b/>
        </w:rPr>
        <w:t>_____________________________________</w:t>
      </w:r>
      <w:r w:rsidRPr="00473D9E">
        <w:rPr>
          <w:rFonts w:ascii="Baskerville Old Face" w:hAnsi="Baskerville Old Face"/>
        </w:rPr>
        <w:tab/>
        <w:t xml:space="preserve"> </w:t>
      </w:r>
    </w:p>
    <w:p w14:paraId="581A60E4" w14:textId="77777777" w:rsidR="00806C1D" w:rsidRPr="00473D9E" w:rsidRDefault="00806C1D" w:rsidP="00806C1D">
      <w:pPr>
        <w:rPr>
          <w:rFonts w:ascii="Baskerville Old Face" w:hAnsi="Baskerville Old Face"/>
        </w:rPr>
      </w:pPr>
    </w:p>
    <w:p w14:paraId="0703E798" w14:textId="77777777" w:rsidR="003A36CC" w:rsidRPr="00473D9E" w:rsidRDefault="003A36CC" w:rsidP="00806C1D">
      <w:pPr>
        <w:rPr>
          <w:rFonts w:ascii="Baskerville Old Face" w:hAnsi="Baskerville Old Face"/>
        </w:rPr>
      </w:pPr>
    </w:p>
    <w:p w14:paraId="3BD860C0" w14:textId="77777777" w:rsidR="00806C1D" w:rsidRPr="00473D9E" w:rsidRDefault="00806C1D" w:rsidP="00806C1D">
      <w:pPr>
        <w:rPr>
          <w:rFonts w:ascii="Baskerville Old Face" w:hAnsi="Baskerville Old Face"/>
        </w:rPr>
      </w:pPr>
    </w:p>
    <w:p w14:paraId="770477DE" w14:textId="77777777" w:rsidR="00014B00" w:rsidRPr="00473D9E" w:rsidRDefault="00014B00" w:rsidP="00806C1D">
      <w:pPr>
        <w:rPr>
          <w:rFonts w:ascii="Baskerville Old Face" w:hAnsi="Baskerville Old Face"/>
        </w:rPr>
      </w:pPr>
    </w:p>
    <w:p w14:paraId="017782DA" w14:textId="77777777" w:rsidR="00F9002E" w:rsidRPr="00473D9E" w:rsidRDefault="00F9002E" w:rsidP="00916403">
      <w:pPr>
        <w:rPr>
          <w:rFonts w:ascii="Baskerville Old Face" w:hAnsi="Baskerville Old Face"/>
        </w:rPr>
      </w:pPr>
    </w:p>
    <w:p w14:paraId="60E39AC4" w14:textId="77777777" w:rsidR="00F9002E" w:rsidRPr="00473D9E" w:rsidRDefault="00F9002E" w:rsidP="00916403">
      <w:pPr>
        <w:rPr>
          <w:rFonts w:ascii="Baskerville Old Face" w:hAnsi="Baskerville Old Face"/>
        </w:rPr>
      </w:pPr>
    </w:p>
    <w:p w14:paraId="16B54C8A" w14:textId="77777777" w:rsidR="003A3922" w:rsidRPr="00473D9E" w:rsidRDefault="003A3922" w:rsidP="003A3922">
      <w:pPr>
        <w:rPr>
          <w:rFonts w:ascii="Baskerville Old Face" w:hAnsi="Baskerville Old Face"/>
          <w:b/>
        </w:rPr>
      </w:pPr>
    </w:p>
    <w:p w14:paraId="44460853" w14:textId="77777777" w:rsidR="003A3922" w:rsidRPr="00473D9E" w:rsidRDefault="003A3922" w:rsidP="00916403">
      <w:pPr>
        <w:rPr>
          <w:rFonts w:ascii="Baskerville Old Face" w:hAnsi="Baskerville Old Face"/>
        </w:rPr>
      </w:pPr>
    </w:p>
    <w:p w14:paraId="4DBA28D9" w14:textId="77777777" w:rsidR="003A3922" w:rsidRPr="00473D9E" w:rsidRDefault="003A3922" w:rsidP="00916403">
      <w:pPr>
        <w:rPr>
          <w:rFonts w:ascii="Baskerville Old Face" w:hAnsi="Baskerville Old Face"/>
        </w:rPr>
      </w:pPr>
    </w:p>
    <w:p w14:paraId="79BDFEB8" w14:textId="77777777" w:rsidR="003A3922" w:rsidRPr="00473D9E" w:rsidRDefault="003A3922" w:rsidP="00916403">
      <w:pPr>
        <w:rPr>
          <w:rFonts w:ascii="Baskerville Old Face" w:hAnsi="Baskerville Old Face"/>
        </w:rPr>
      </w:pPr>
    </w:p>
    <w:p w14:paraId="08E1DCA5" w14:textId="77777777" w:rsidR="003A3922" w:rsidRPr="00473D9E" w:rsidRDefault="003A3922" w:rsidP="00916403">
      <w:pPr>
        <w:rPr>
          <w:rFonts w:ascii="Baskerville Old Face" w:hAnsi="Baskerville Old Face"/>
        </w:rPr>
      </w:pPr>
    </w:p>
    <w:p w14:paraId="5BDA6CE6" w14:textId="77777777" w:rsidR="00785222" w:rsidRPr="00473D9E" w:rsidRDefault="00785222" w:rsidP="00916403">
      <w:pPr>
        <w:rPr>
          <w:rFonts w:ascii="Baskerville Old Face" w:hAnsi="Baskerville Old Face"/>
        </w:rPr>
      </w:pPr>
    </w:p>
    <w:p w14:paraId="65908DEB" w14:textId="77777777" w:rsidR="00785222" w:rsidRPr="00473D9E" w:rsidRDefault="00785222" w:rsidP="00916403">
      <w:pPr>
        <w:rPr>
          <w:rFonts w:ascii="Baskerville Old Face" w:hAnsi="Baskerville Old Face"/>
        </w:rPr>
      </w:pPr>
    </w:p>
    <w:p w14:paraId="75A14C74" w14:textId="77777777" w:rsidR="00785222" w:rsidRPr="00473D9E" w:rsidRDefault="00785222" w:rsidP="00916403">
      <w:pPr>
        <w:rPr>
          <w:rFonts w:ascii="Baskerville Old Face" w:hAnsi="Baskerville Old Face"/>
        </w:rPr>
      </w:pPr>
    </w:p>
    <w:p w14:paraId="47FF0769" w14:textId="77777777" w:rsidR="00785222" w:rsidRPr="00473D9E" w:rsidRDefault="00785222" w:rsidP="00916403">
      <w:pPr>
        <w:rPr>
          <w:rFonts w:ascii="Baskerville Old Face" w:hAnsi="Baskerville Old Face"/>
        </w:rPr>
      </w:pPr>
    </w:p>
    <w:p w14:paraId="1DCC17FF" w14:textId="77777777" w:rsidR="00785222" w:rsidRPr="00473D9E" w:rsidRDefault="00785222" w:rsidP="00916403">
      <w:pPr>
        <w:rPr>
          <w:rFonts w:ascii="Baskerville Old Face" w:hAnsi="Baskerville Old Face"/>
        </w:rPr>
      </w:pPr>
    </w:p>
    <w:p w14:paraId="39C144BD" w14:textId="77777777" w:rsidR="00785222" w:rsidRDefault="00785222" w:rsidP="00916403">
      <w:pPr>
        <w:rPr>
          <w:sz w:val="18"/>
          <w:szCs w:val="18"/>
        </w:rPr>
      </w:pPr>
    </w:p>
    <w:p w14:paraId="4676DBDB" w14:textId="77777777" w:rsidR="00785222" w:rsidRDefault="00785222" w:rsidP="00916403">
      <w:pPr>
        <w:rPr>
          <w:sz w:val="18"/>
          <w:szCs w:val="18"/>
        </w:rPr>
      </w:pPr>
    </w:p>
    <w:p w14:paraId="58DD2830" w14:textId="77777777" w:rsidR="00785222" w:rsidRDefault="00785222" w:rsidP="00916403">
      <w:pPr>
        <w:rPr>
          <w:sz w:val="18"/>
          <w:szCs w:val="18"/>
        </w:rPr>
      </w:pPr>
    </w:p>
    <w:p w14:paraId="375BAC27" w14:textId="77777777" w:rsidR="00785222" w:rsidRDefault="00785222" w:rsidP="00916403">
      <w:pPr>
        <w:rPr>
          <w:sz w:val="18"/>
          <w:szCs w:val="18"/>
        </w:rPr>
      </w:pPr>
    </w:p>
    <w:p w14:paraId="52E83187" w14:textId="77777777" w:rsidR="00916403" w:rsidRPr="00916403" w:rsidRDefault="00C713A7" w:rsidP="00916403">
      <w:pPr>
        <w:rPr>
          <w:sz w:val="18"/>
          <w:szCs w:val="18"/>
        </w:rPr>
      </w:pPr>
      <w:r>
        <w:rPr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6C88024" wp14:editId="64E8D3E5">
                <wp:simplePos x="0" y="0"/>
                <wp:positionH relativeFrom="column">
                  <wp:posOffset>-228600</wp:posOffset>
                </wp:positionH>
                <wp:positionV relativeFrom="paragraph">
                  <wp:posOffset>4321175</wp:posOffset>
                </wp:positionV>
                <wp:extent cx="6286500" cy="342900"/>
                <wp:effectExtent l="0" t="0" r="0" b="3175"/>
                <wp:wrapNone/>
                <wp:docPr id="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650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5CE0DB8" w14:textId="77777777" w:rsidR="00785222" w:rsidRPr="00916403" w:rsidRDefault="00785222" w:rsidP="00916403">
                            <w:pPr>
                              <w:jc w:val="center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916403">
                              <w:rPr>
                                <w:b/>
                                <w:sz w:val="22"/>
                                <w:szCs w:val="22"/>
                              </w:rPr>
                              <w:t>3500 Camp Bowie Blvd.</w:t>
                            </w:r>
                            <w:r>
                              <w:rPr>
                                <w:b/>
                                <w:sz w:val="22"/>
                                <w:szCs w:val="22"/>
                              </w:rPr>
                              <w:t xml:space="preserve">  </w:t>
                            </w:r>
                            <w:proofErr w:type="gramStart"/>
                            <w:r>
                              <w:rPr>
                                <w:b/>
                                <w:sz w:val="22"/>
                                <w:szCs w:val="22"/>
                              </w:rPr>
                              <w:t xml:space="preserve">●  </w:t>
                            </w:r>
                            <w:r w:rsidRPr="00916403">
                              <w:rPr>
                                <w:b/>
                                <w:sz w:val="22"/>
                                <w:szCs w:val="22"/>
                              </w:rPr>
                              <w:t>Fort</w:t>
                            </w:r>
                            <w:proofErr w:type="gramEnd"/>
                            <w:r w:rsidRPr="00916403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Worth, TX 76107</w:t>
                            </w:r>
                            <w:r>
                              <w:rPr>
                                <w:b/>
                                <w:sz w:val="22"/>
                                <w:szCs w:val="22"/>
                              </w:rPr>
                              <w:t xml:space="preserve">  ●   817-735-2401</w:t>
                            </w:r>
                          </w:p>
                          <w:p w14:paraId="0CF13592" w14:textId="77777777" w:rsidR="00785222" w:rsidRDefault="00785222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C88024" id="Text Box 4" o:spid="_x0000_s1029" type="#_x0000_t202" style="position:absolute;margin-left:-18pt;margin-top:340.25pt;width:495pt;height:27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" stroked="f">
                <v:textbox>
                  <w:txbxContent>
                    <w:p w14:paraId="45CE0DB8" w14:textId="77777777" w:rsidR="00785222" w:rsidRPr="00916403" w:rsidRDefault="00785222" w:rsidP="00916403">
                      <w:pPr>
                        <w:jc w:val="center"/>
                        <w:rPr>
                          <w:b/>
                          <w:sz w:val="22"/>
                          <w:szCs w:val="22"/>
                        </w:rPr>
                      </w:pPr>
                      <w:r w:rsidRPr="00916403">
                        <w:rPr>
                          <w:b/>
                          <w:sz w:val="22"/>
                          <w:szCs w:val="22"/>
                        </w:rPr>
                        <w:t>3500 Camp Bowie Blvd.</w:t>
                      </w:r>
                      <w:r>
                        <w:rPr>
                          <w:b/>
                          <w:sz w:val="22"/>
                          <w:szCs w:val="22"/>
                        </w:rPr>
                        <w:t xml:space="preserve">  </w:t>
                      </w:r>
                      <w:proofErr w:type="gramStart"/>
                      <w:r>
                        <w:rPr>
                          <w:b/>
                          <w:sz w:val="22"/>
                          <w:szCs w:val="22"/>
                        </w:rPr>
                        <w:t xml:space="preserve">●  </w:t>
                      </w:r>
                      <w:r w:rsidRPr="00916403">
                        <w:rPr>
                          <w:b/>
                          <w:sz w:val="22"/>
                          <w:szCs w:val="22"/>
                        </w:rPr>
                        <w:t>Fort</w:t>
                      </w:r>
                      <w:proofErr w:type="gramEnd"/>
                      <w:r w:rsidRPr="00916403">
                        <w:rPr>
                          <w:b/>
                          <w:sz w:val="22"/>
                          <w:szCs w:val="22"/>
                        </w:rPr>
                        <w:t xml:space="preserve"> Worth, TX 76107</w:t>
                      </w:r>
                      <w:r>
                        <w:rPr>
                          <w:b/>
                          <w:sz w:val="22"/>
                          <w:szCs w:val="22"/>
                        </w:rPr>
                        <w:t xml:space="preserve">  ●   817-735-2401</w:t>
                      </w:r>
                    </w:p>
                    <w:p w14:paraId="0CF13592" w14:textId="77777777" w:rsidR="00785222" w:rsidRDefault="00785222"/>
                  </w:txbxContent>
                </v:textbox>
              </v:shape>
            </w:pict>
          </mc:Fallback>
        </mc:AlternateContent>
      </w:r>
    </w:p>
    <w:sectPr w:rsidR="00916403" w:rsidRPr="00916403" w:rsidSect="0080700F">
      <w:footerReference w:type="default" r:id="rId13"/>
      <w:pgSz w:w="12240" w:h="15840"/>
      <w:pgMar w:top="720" w:right="720" w:bottom="1008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903BE2" w14:textId="77777777" w:rsidR="00230529" w:rsidRDefault="00230529">
      <w:r>
        <w:separator/>
      </w:r>
    </w:p>
  </w:endnote>
  <w:endnote w:type="continuationSeparator" w:id="0">
    <w:p w14:paraId="5056814A" w14:textId="77777777" w:rsidR="00230529" w:rsidRDefault="002305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gotham">
    <w:altName w:val="Cambria"/>
    <w:panose1 w:val="00000000000000000000"/>
    <w:charset w:val="00"/>
    <w:family w:val="roman"/>
    <w:notTrueType/>
    <w:pitch w:val="default"/>
  </w:font>
  <w:font w:name="gotham medium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Ciel Gotham Medium">
    <w:altName w:val="Calibri"/>
    <w:charset w:val="00"/>
    <w:family w:val="auto"/>
    <w:pitch w:val="variable"/>
    <w:sig w:usb0="A100007F" w:usb1="5000005B" w:usb2="00000000" w:usb3="00000000" w:csb0="00000193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DFBA8A" w14:textId="77777777" w:rsidR="00785222" w:rsidRDefault="00785222" w:rsidP="00C253DA">
    <w:pPr>
      <w:pStyle w:val="Footer"/>
      <w:jc w:val="right"/>
      <w:rPr>
        <w:i/>
        <w:sz w:val="16"/>
        <w:szCs w:val="16"/>
      </w:rPr>
    </w:pPr>
  </w:p>
  <w:p w14:paraId="660403F1" w14:textId="77777777" w:rsidR="00785222" w:rsidRPr="00C253DA" w:rsidRDefault="00785222" w:rsidP="00C253DA">
    <w:pPr>
      <w:pStyle w:val="Footer"/>
      <w:jc w:val="right"/>
      <w:rPr>
        <w:i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D9F96A" w14:textId="77777777" w:rsidR="00230529" w:rsidRDefault="00230529">
      <w:r>
        <w:separator/>
      </w:r>
    </w:p>
  </w:footnote>
  <w:footnote w:type="continuationSeparator" w:id="0">
    <w:p w14:paraId="43F69CD6" w14:textId="77777777" w:rsidR="00230529" w:rsidRDefault="002305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5F855A6"/>
    <w:multiLevelType w:val="hybridMultilevel"/>
    <w:tmpl w:val="2542CBA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8573A3"/>
    <w:multiLevelType w:val="hybridMultilevel"/>
    <w:tmpl w:val="E006D332"/>
    <w:lvl w:ilvl="0" w:tplc="5F3E590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jA1MzczNjE1MbJU0lEKTi0uzszPAykwqgUAw2iIfCwAAAA="/>
  </w:docVars>
  <w:rsids>
    <w:rsidRoot w:val="00755DAC"/>
    <w:rsid w:val="00014B00"/>
    <w:rsid w:val="000237E3"/>
    <w:rsid w:val="00024FF8"/>
    <w:rsid w:val="00030646"/>
    <w:rsid w:val="00043057"/>
    <w:rsid w:val="0008430E"/>
    <w:rsid w:val="000912DC"/>
    <w:rsid w:val="001A6D9D"/>
    <w:rsid w:val="001B3415"/>
    <w:rsid w:val="00230529"/>
    <w:rsid w:val="002939E3"/>
    <w:rsid w:val="00296829"/>
    <w:rsid w:val="002F3E76"/>
    <w:rsid w:val="00311287"/>
    <w:rsid w:val="00382E9B"/>
    <w:rsid w:val="00393E64"/>
    <w:rsid w:val="003A36CC"/>
    <w:rsid w:val="003A3922"/>
    <w:rsid w:val="003B4062"/>
    <w:rsid w:val="003B78AD"/>
    <w:rsid w:val="003D606C"/>
    <w:rsid w:val="003F1CF6"/>
    <w:rsid w:val="00404D8F"/>
    <w:rsid w:val="0042269F"/>
    <w:rsid w:val="00425C82"/>
    <w:rsid w:val="00436D1C"/>
    <w:rsid w:val="00473D9E"/>
    <w:rsid w:val="00473E44"/>
    <w:rsid w:val="00495300"/>
    <w:rsid w:val="00495AA6"/>
    <w:rsid w:val="004B1EAE"/>
    <w:rsid w:val="00533D2F"/>
    <w:rsid w:val="005374F7"/>
    <w:rsid w:val="00537DBD"/>
    <w:rsid w:val="005B5C98"/>
    <w:rsid w:val="0063456D"/>
    <w:rsid w:val="00673981"/>
    <w:rsid w:val="00684564"/>
    <w:rsid w:val="006C6972"/>
    <w:rsid w:val="006D06E2"/>
    <w:rsid w:val="006E745D"/>
    <w:rsid w:val="00731C5B"/>
    <w:rsid w:val="00755DAC"/>
    <w:rsid w:val="00781C2B"/>
    <w:rsid w:val="00785222"/>
    <w:rsid w:val="007B3CA0"/>
    <w:rsid w:val="007F4292"/>
    <w:rsid w:val="00806C1D"/>
    <w:rsid w:val="0080700F"/>
    <w:rsid w:val="008226B4"/>
    <w:rsid w:val="00836A57"/>
    <w:rsid w:val="00842A71"/>
    <w:rsid w:val="00843384"/>
    <w:rsid w:val="00856756"/>
    <w:rsid w:val="00864289"/>
    <w:rsid w:val="00864ABD"/>
    <w:rsid w:val="00897553"/>
    <w:rsid w:val="008C6E7C"/>
    <w:rsid w:val="008D21CC"/>
    <w:rsid w:val="008F4949"/>
    <w:rsid w:val="00916403"/>
    <w:rsid w:val="009515FE"/>
    <w:rsid w:val="00985C45"/>
    <w:rsid w:val="009E6810"/>
    <w:rsid w:val="009E7E56"/>
    <w:rsid w:val="009F3373"/>
    <w:rsid w:val="00A30884"/>
    <w:rsid w:val="00A725A1"/>
    <w:rsid w:val="00A7436D"/>
    <w:rsid w:val="00A9039D"/>
    <w:rsid w:val="00AB4A3A"/>
    <w:rsid w:val="00AC017C"/>
    <w:rsid w:val="00AC1723"/>
    <w:rsid w:val="00AC4A6C"/>
    <w:rsid w:val="00AE643B"/>
    <w:rsid w:val="00AE6713"/>
    <w:rsid w:val="00B523C2"/>
    <w:rsid w:val="00BE2842"/>
    <w:rsid w:val="00BE6A12"/>
    <w:rsid w:val="00C104CC"/>
    <w:rsid w:val="00C1156A"/>
    <w:rsid w:val="00C253DA"/>
    <w:rsid w:val="00C50C33"/>
    <w:rsid w:val="00C51B26"/>
    <w:rsid w:val="00C713A7"/>
    <w:rsid w:val="00C77729"/>
    <w:rsid w:val="00C82035"/>
    <w:rsid w:val="00CB74BC"/>
    <w:rsid w:val="00E42862"/>
    <w:rsid w:val="00E53052"/>
    <w:rsid w:val="00E66DC7"/>
    <w:rsid w:val="00E7417B"/>
    <w:rsid w:val="00E9523B"/>
    <w:rsid w:val="00EA1ACB"/>
    <w:rsid w:val="00EA1F43"/>
    <w:rsid w:val="00EB1232"/>
    <w:rsid w:val="00EB31AD"/>
    <w:rsid w:val="00ED3DE7"/>
    <w:rsid w:val="00EF5939"/>
    <w:rsid w:val="00F2623F"/>
    <w:rsid w:val="00F33798"/>
    <w:rsid w:val="00F5357A"/>
    <w:rsid w:val="00F9002E"/>
    <w:rsid w:val="00FA56CB"/>
    <w:rsid w:val="00FC2B2A"/>
    <w:rsid w:val="00FF35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9EFD5CC"/>
  <w15:docId w15:val="{6C61DACD-4D4F-4A7A-919A-3679058793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AC1723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A392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A3922"/>
    <w:pPr>
      <w:tabs>
        <w:tab w:val="center" w:pos="4320"/>
        <w:tab w:val="right" w:pos="8640"/>
      </w:tabs>
    </w:pPr>
  </w:style>
  <w:style w:type="character" w:styleId="FollowedHyperlink">
    <w:name w:val="FollowedHyperlink"/>
    <w:basedOn w:val="DefaultParagraphFont"/>
    <w:rsid w:val="00E53052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rsid w:val="00E66DC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66DC7"/>
    <w:rPr>
      <w:rFonts w:ascii="Tahoma" w:hAnsi="Tahoma" w:cs="Tahoma"/>
      <w:sz w:val="16"/>
      <w:szCs w:val="16"/>
    </w:rPr>
  </w:style>
  <w:style w:type="character" w:styleId="Hyperlink">
    <w:name w:val="Hyperlink"/>
    <w:rsid w:val="0063456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sph@unthsc.edu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ph@unthsc.edu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sph@unthsc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ph@unthsc.edu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EF157C-67C3-40AB-866D-1DD1D9A952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47</Words>
  <Characters>27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THSC</Company>
  <LinksUpToDate>false</LinksUpToDate>
  <CharactersWithSpaces>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wynn</dc:creator>
  <cp:lastModifiedBy>Smethers, Misty</cp:lastModifiedBy>
  <cp:revision>13</cp:revision>
  <cp:lastPrinted>2013-01-22T20:34:00Z</cp:lastPrinted>
  <dcterms:created xsi:type="dcterms:W3CDTF">2016-02-02T20:31:00Z</dcterms:created>
  <dcterms:modified xsi:type="dcterms:W3CDTF">2020-07-29T17:37:00Z</dcterms:modified>
</cp:coreProperties>
</file>